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Katul &amp; Albertson, 1999; Harman &amp; Finnigan, 2007; Finnigan)</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 [Darwin 1898, Mott and Parkhurst 1991].</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w:t>
      </w:r>
      <w:r>
        <w:rPr>
          <w:bCs/>
          <w:b/>
        </w:rPr>
        <w:t xml:space="preserve"> </w:t>
      </w:r>
      <w:r>
        <w:rPr>
          <w:bCs/>
          <w:b/>
        </w:rPr>
        <w:t xml:space="preserve">Yoder</w:t>
      </w:r>
      <w:r>
        <w:rPr>
          <w:bCs/>
          <w:b/>
        </w:rPr>
        <w:t xml:space="preserve"> </w:t>
      </w:r>
      <w:r>
        <w:rPr>
          <w:iCs/>
          <w:i/>
          <w:bCs/>
          <w:b/>
        </w:rPr>
        <w:t xml:space="preserve">et al.</w:t>
      </w:r>
      <w:r>
        <w:rPr>
          <w:bCs/>
          <w:b/>
        </w:rPr>
        <w:t xml:space="preserve"> </w:t>
      </w:r>
      <w:r>
        <w:rPr>
          <w:bCs/>
          <w:b/>
        </w:rPr>
        <w:t xml:space="preserve">(1994)</w:t>
      </w:r>
      <w:r>
        <w:rPr>
          <w:bCs/>
          <w:b/>
        </w:rPr>
        <w:t xml:space="preserve">;</w:t>
      </w:r>
      <w:r>
        <w:rPr>
          <w:bCs/>
          <w:b/>
        </w:rPr>
        <w:t xml:space="preserve"> </w:t>
      </w:r>
      <w:r>
        <w:rPr>
          <w:bCs/>
          <w:b/>
        </w:rPr>
        <w:t xml:space="preserve">Koch</w:t>
      </w:r>
      <w:r>
        <w:rPr>
          <w:bCs/>
          <w:b/>
        </w:rPr>
        <w:t xml:space="preserve"> </w:t>
      </w:r>
      <w:r>
        <w:rPr>
          <w:iCs/>
          <w:i/>
          <w:bCs/>
          <w:b/>
        </w:rPr>
        <w:t xml:space="preserve">et al.</w:t>
      </w:r>
      <w:r>
        <w:rPr>
          <w:bCs/>
          <w:b/>
        </w:rPr>
        <w:t xml:space="preserve"> </w:t>
      </w:r>
      <w:r>
        <w:rPr>
          <w:bCs/>
          <w:b/>
        </w:rPr>
        <w:t xml:space="preserve">(2004)</w:t>
      </w:r>
      <w:r>
        <w:rPr>
          <w:bCs/>
          <w:b/>
        </w:rPr>
        <w:t xml:space="preserve">;</w:t>
      </w:r>
      <w:r>
        <w:rPr>
          <w:bCs/>
          <w:b/>
        </w:rPr>
        <w:t xml:space="preserve"> </w:t>
      </w:r>
      <w:r>
        <w:rPr>
          <w:bCs/>
          <w:b/>
        </w:rPr>
        <w:t xml:space="preserve">Sillett</w:t>
      </w:r>
      <w:r>
        <w:rPr>
          <w:bCs/>
          <w:b/>
        </w:rPr>
        <w:t xml:space="preserve"> </w:t>
      </w:r>
      <w:r>
        <w:rPr>
          <w:iCs/>
          <w:i/>
          <w:bCs/>
          <w:b/>
        </w:rPr>
        <w:t xml:space="preserve">et al.</w:t>
      </w:r>
      <w:r>
        <w:rPr>
          <w:bCs/>
          <w:b/>
        </w:rPr>
        <w:t xml:space="preserve"> </w:t>
      </w:r>
      <w:r>
        <w:rPr>
          <w:bCs/>
          <w:b/>
        </w:rPr>
        <w:t xml:space="preserve">(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6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64" w:name="references"/>
    <w:p>
      <w:pPr>
        <w:pStyle w:val="Heading2"/>
      </w:pPr>
      <w:r>
        <w:t xml:space="preserve">References</w:t>
      </w:r>
    </w:p>
    <w:bookmarkStart w:id="36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7"/>
    <w:bookmarkStart w:id="98"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8"/>
    <w:bookmarkStart w:id="99"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9"/>
    <w:bookmarkStart w:id="10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0"/>
    <w:bookmarkStart w:id="10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1"/>
    <w:bookmarkStart w:id="102"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2"/>
    <w:bookmarkStart w:id="103"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3"/>
    <w:bookmarkStart w:id="104"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4"/>
    <w:bookmarkStart w:id="105"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5"/>
    <w:bookmarkStart w:id="106"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6"/>
    <w:bookmarkStart w:id="107"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7"/>
    <w:bookmarkStart w:id="108"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8"/>
    <w:bookmarkStart w:id="109"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9"/>
    <w:bookmarkStart w:id="110"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0"/>
    <w:bookmarkStart w:id="111"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1"/>
    <w:bookmarkStart w:id="112"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2"/>
    <w:bookmarkStart w:id="113"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3"/>
    <w:bookmarkStart w:id="114"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4"/>
    <w:bookmarkStart w:id="115"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5"/>
    <w:bookmarkStart w:id="116"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6"/>
    <w:bookmarkStart w:id="11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7"/>
    <w:bookmarkStart w:id="118"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8"/>
    <w:bookmarkStart w:id="119"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9"/>
    <w:bookmarkStart w:id="120"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0"/>
    <w:bookmarkStart w:id="121"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1"/>
    <w:bookmarkStart w:id="122"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2"/>
    <w:bookmarkStart w:id="12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3"/>
    <w:bookmarkStart w:id="12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4"/>
    <w:bookmarkStart w:id="12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5"/>
    <w:bookmarkStart w:id="126"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6"/>
    <w:bookmarkStart w:id="127"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7"/>
    <w:bookmarkStart w:id="12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8"/>
    <w:bookmarkStart w:id="12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9"/>
    <w:bookmarkStart w:id="13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0"/>
    <w:bookmarkStart w:id="13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1"/>
    <w:bookmarkStart w:id="13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2"/>
    <w:bookmarkStart w:id="13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3"/>
    <w:bookmarkStart w:id="13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4"/>
    <w:bookmarkStart w:id="13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5"/>
    <w:bookmarkStart w:id="13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6"/>
    <w:bookmarkStart w:id="13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37"/>
    <w:bookmarkStart w:id="138" w:name="ref-finniganTurbulencePlantCanopies"/>
    <w:p>
      <w:pPr>
        <w:pStyle w:val="Bibliography"/>
      </w:pPr>
      <w:r>
        <w:rPr>
          <w:bCs/>
          <w:b/>
          <w:bCs/>
          <w:b/>
        </w:rPr>
        <w:t xml:space="preserve">Finnigan J</w:t>
      </w:r>
      <w:r>
        <w:t xml:space="preserve">. Turbulence in plant canopies.</w:t>
      </w:r>
      <w:r>
        <w:t xml:space="preserve"> </w:t>
      </w:r>
      <w:r>
        <w:rPr>
          <w:iCs/>
          <w:i/>
        </w:rPr>
        <w:t xml:space="preserve">Ann. Rev. Fluid Mech</w:t>
      </w:r>
      <w:r>
        <w:t xml:space="preserve">: 519–571.</w:t>
      </w:r>
    </w:p>
    <w:bookmarkEnd w:id="138"/>
    <w:bookmarkStart w:id="13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39"/>
    <w:bookmarkStart w:id="14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0"/>
    <w:bookmarkStart w:id="14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1"/>
    <w:bookmarkStart w:id="14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2"/>
    <w:bookmarkStart w:id="14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3"/>
    <w:bookmarkStart w:id="14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4"/>
    <w:bookmarkStart w:id="14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5"/>
    <w:bookmarkStart w:id="14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46"/>
    <w:bookmarkStart w:id="14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7"/>
    <w:bookmarkStart w:id="14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8"/>
    <w:bookmarkStart w:id="14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9"/>
    <w:bookmarkStart w:id="15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0"/>
    <w:bookmarkStart w:id="15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1"/>
    <w:bookmarkStart w:id="152"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2"/>
    <w:bookmarkStart w:id="153"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3"/>
    <w:bookmarkStart w:id="15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4"/>
    <w:bookmarkStart w:id="15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5"/>
    <w:bookmarkStart w:id="15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56"/>
    <w:bookmarkStart w:id="15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7"/>
    <w:bookmarkStart w:id="15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8"/>
    <w:bookmarkStart w:id="15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9"/>
    <w:bookmarkStart w:id="16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0"/>
    <w:bookmarkStart w:id="16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1"/>
    <w:bookmarkStart w:id="16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2"/>
    <w:bookmarkStart w:id="163"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3"/>
    <w:bookmarkStart w:id="164"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4"/>
    <w:bookmarkStart w:id="165"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65"/>
    <w:bookmarkStart w:id="16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66"/>
    <w:bookmarkStart w:id="16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7"/>
    <w:bookmarkStart w:id="16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68"/>
    <w:bookmarkStart w:id="16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9"/>
    <w:bookmarkStart w:id="17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0"/>
    <w:bookmarkStart w:id="17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1"/>
    <w:bookmarkStart w:id="17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2"/>
    <w:bookmarkStart w:id="17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3"/>
    <w:bookmarkStart w:id="17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74"/>
    <w:bookmarkStart w:id="17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75"/>
    <w:bookmarkStart w:id="17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76"/>
    <w:bookmarkStart w:id="17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7"/>
    <w:bookmarkStart w:id="17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78"/>
    <w:bookmarkStart w:id="17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79"/>
    <w:bookmarkStart w:id="18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0"/>
    <w:bookmarkStart w:id="18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1"/>
    <w:bookmarkStart w:id="18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2"/>
    <w:bookmarkStart w:id="18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3"/>
    <w:bookmarkStart w:id="18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84"/>
    <w:bookmarkStart w:id="18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85"/>
    <w:bookmarkStart w:id="18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86"/>
    <w:bookmarkStart w:id="18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87"/>
    <w:bookmarkStart w:id="18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88"/>
    <w:bookmarkStart w:id="18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89"/>
    <w:bookmarkStart w:id="19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0"/>
    <w:bookmarkStart w:id="19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1"/>
    <w:bookmarkStart w:id="19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2"/>
    <w:bookmarkStart w:id="19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3"/>
    <w:bookmarkStart w:id="19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94"/>
    <w:bookmarkStart w:id="19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95"/>
    <w:bookmarkStart w:id="19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96"/>
    <w:bookmarkStart w:id="19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97"/>
    <w:bookmarkStart w:id="19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98"/>
    <w:bookmarkStart w:id="19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99"/>
    <w:bookmarkStart w:id="20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0"/>
    <w:bookmarkStart w:id="20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1"/>
    <w:bookmarkStart w:id="20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2"/>
    <w:bookmarkStart w:id="20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03"/>
    <w:bookmarkStart w:id="20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04"/>
    <w:bookmarkStart w:id="205"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05"/>
    <w:bookmarkStart w:id="20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06"/>
    <w:bookmarkStart w:id="20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07"/>
    <w:bookmarkStart w:id="20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08"/>
    <w:bookmarkStart w:id="209"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09"/>
    <w:bookmarkStart w:id="210"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0"/>
    <w:bookmarkStart w:id="211"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1"/>
    <w:bookmarkStart w:id="212"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2"/>
    <w:bookmarkStart w:id="213"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13"/>
    <w:bookmarkStart w:id="214"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14"/>
    <w:bookmarkStart w:id="215"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15"/>
    <w:bookmarkStart w:id="216"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16"/>
    <w:bookmarkStart w:id="21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17"/>
    <w:bookmarkStart w:id="21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18"/>
    <w:bookmarkStart w:id="21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19"/>
    <w:bookmarkStart w:id="22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0"/>
    <w:bookmarkStart w:id="22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1"/>
    <w:bookmarkStart w:id="22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2"/>
    <w:bookmarkStart w:id="22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23"/>
    <w:bookmarkStart w:id="22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24"/>
    <w:bookmarkStart w:id="22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25"/>
    <w:bookmarkStart w:id="22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26"/>
    <w:bookmarkStart w:id="22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27"/>
    <w:bookmarkStart w:id="228"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28"/>
    <w:bookmarkStart w:id="22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29"/>
    <w:bookmarkStart w:id="23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0"/>
    <w:bookmarkStart w:id="23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1"/>
    <w:bookmarkStart w:id="23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2"/>
    <w:bookmarkStart w:id="23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33"/>
    <w:bookmarkStart w:id="23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34"/>
    <w:bookmarkStart w:id="23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35"/>
    <w:bookmarkStart w:id="23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36"/>
    <w:bookmarkStart w:id="23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37"/>
    <w:bookmarkStart w:id="23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38"/>
    <w:bookmarkStart w:id="23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39"/>
    <w:bookmarkStart w:id="240"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0"/>
    <w:bookmarkStart w:id="241"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1"/>
    <w:bookmarkStart w:id="24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42"/>
    <w:bookmarkStart w:id="243"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43"/>
    <w:bookmarkStart w:id="24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44"/>
    <w:bookmarkStart w:id="24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45"/>
    <w:bookmarkStart w:id="24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46"/>
    <w:bookmarkStart w:id="247"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47"/>
    <w:bookmarkStart w:id="248"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48"/>
    <w:bookmarkStart w:id="24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49"/>
    <w:bookmarkStart w:id="25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0"/>
    <w:bookmarkStart w:id="25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1"/>
    <w:bookmarkStart w:id="25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52"/>
    <w:bookmarkStart w:id="25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53"/>
    <w:bookmarkStart w:id="25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54"/>
    <w:bookmarkStart w:id="25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55"/>
    <w:bookmarkStart w:id="25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56"/>
    <w:bookmarkStart w:id="25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57"/>
    <w:bookmarkStart w:id="25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58"/>
    <w:bookmarkStart w:id="25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59"/>
    <w:bookmarkStart w:id="26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0"/>
    <w:bookmarkStart w:id="26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1"/>
    <w:bookmarkStart w:id="26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62"/>
    <w:bookmarkStart w:id="26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63"/>
    <w:bookmarkStart w:id="26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64"/>
    <w:bookmarkStart w:id="26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65"/>
    <w:bookmarkStart w:id="26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66"/>
    <w:bookmarkStart w:id="26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67"/>
    <w:bookmarkStart w:id="26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68"/>
    <w:bookmarkStart w:id="26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69"/>
    <w:bookmarkStart w:id="27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0"/>
    <w:bookmarkStart w:id="27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1"/>
    <w:bookmarkStart w:id="272"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72"/>
    <w:bookmarkStart w:id="27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73"/>
    <w:bookmarkStart w:id="27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74"/>
    <w:bookmarkStart w:id="27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75"/>
    <w:bookmarkStart w:id="27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76"/>
    <w:bookmarkStart w:id="27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77"/>
    <w:bookmarkStart w:id="27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78"/>
    <w:bookmarkStart w:id="27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79"/>
    <w:bookmarkStart w:id="28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0"/>
    <w:bookmarkStart w:id="28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81"/>
    <w:bookmarkStart w:id="28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82"/>
    <w:bookmarkStart w:id="28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83"/>
    <w:bookmarkStart w:id="28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84"/>
    <w:bookmarkStart w:id="28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85"/>
    <w:bookmarkStart w:id="28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86"/>
    <w:bookmarkStart w:id="28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87"/>
    <w:bookmarkStart w:id="28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88"/>
    <w:bookmarkStart w:id="28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89"/>
    <w:bookmarkStart w:id="29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0"/>
    <w:bookmarkStart w:id="29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91"/>
    <w:bookmarkStart w:id="29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92"/>
    <w:bookmarkStart w:id="29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93"/>
    <w:bookmarkStart w:id="29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94"/>
    <w:bookmarkStart w:id="29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95"/>
    <w:bookmarkStart w:id="29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296"/>
    <w:bookmarkStart w:id="29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97"/>
    <w:bookmarkStart w:id="29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98"/>
    <w:bookmarkStart w:id="29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99"/>
    <w:bookmarkStart w:id="30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00"/>
    <w:bookmarkStart w:id="30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01"/>
    <w:bookmarkStart w:id="30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02"/>
    <w:bookmarkStart w:id="30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03"/>
    <w:bookmarkStart w:id="30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04"/>
    <w:bookmarkStart w:id="30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05"/>
    <w:bookmarkStart w:id="30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06"/>
    <w:bookmarkStart w:id="30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07"/>
    <w:bookmarkStart w:id="30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08"/>
    <w:bookmarkStart w:id="30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09"/>
    <w:bookmarkStart w:id="31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10"/>
    <w:bookmarkStart w:id="31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11"/>
    <w:bookmarkStart w:id="31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12"/>
    <w:bookmarkStart w:id="31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13"/>
    <w:bookmarkStart w:id="31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14"/>
    <w:bookmarkStart w:id="31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15"/>
    <w:bookmarkStart w:id="31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16"/>
    <w:bookmarkStart w:id="31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17"/>
    <w:bookmarkStart w:id="31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18"/>
    <w:bookmarkStart w:id="31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19"/>
    <w:bookmarkStart w:id="32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20"/>
    <w:bookmarkStart w:id="32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21"/>
    <w:bookmarkStart w:id="32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22"/>
    <w:bookmarkStart w:id="32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23"/>
    <w:bookmarkStart w:id="32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24"/>
    <w:bookmarkStart w:id="32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25"/>
    <w:bookmarkStart w:id="32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26"/>
    <w:bookmarkStart w:id="32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27"/>
    <w:bookmarkStart w:id="32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28"/>
    <w:bookmarkStart w:id="32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29"/>
    <w:bookmarkStart w:id="33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30"/>
    <w:bookmarkStart w:id="33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31"/>
    <w:bookmarkStart w:id="33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32"/>
    <w:bookmarkStart w:id="33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33"/>
    <w:bookmarkStart w:id="33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34"/>
    <w:bookmarkStart w:id="33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35"/>
    <w:bookmarkStart w:id="33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36"/>
    <w:bookmarkStart w:id="33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37"/>
    <w:bookmarkStart w:id="33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38"/>
    <w:bookmarkStart w:id="33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39"/>
    <w:bookmarkStart w:id="340"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40"/>
    <w:bookmarkStart w:id="3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41"/>
    <w:bookmarkStart w:id="34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42"/>
    <w:bookmarkStart w:id="34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43"/>
    <w:bookmarkStart w:id="34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44"/>
    <w:bookmarkStart w:id="34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45"/>
    <w:bookmarkStart w:id="34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46"/>
    <w:bookmarkStart w:id="34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47"/>
    <w:bookmarkStart w:id="34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48"/>
    <w:bookmarkStart w:id="34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49"/>
    <w:bookmarkStart w:id="35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50"/>
    <w:bookmarkStart w:id="351"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51"/>
    <w:bookmarkStart w:id="35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52"/>
    <w:bookmarkStart w:id="35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53"/>
    <w:bookmarkStart w:id="35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54"/>
    <w:bookmarkStart w:id="35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55"/>
    <w:bookmarkStart w:id="35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56"/>
    <w:bookmarkStart w:id="35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57"/>
    <w:bookmarkStart w:id="35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58"/>
    <w:bookmarkStart w:id="35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59"/>
    <w:bookmarkStart w:id="36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60"/>
    <w:bookmarkStart w:id="36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61"/>
    <w:bookmarkStart w:id="36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62"/>
    <w:bookmarkEnd w:id="363"/>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3:26:26Z</dcterms:created>
  <dcterms:modified xsi:type="dcterms:W3CDTF">2022-01-18T13: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